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98834B" w14:textId="77777777" w:rsidR="004123BD" w:rsidRDefault="008C6BB5">
      <w:pPr>
        <w:pStyle w:val="Title"/>
      </w:pPr>
      <w:r>
        <w:t>Complex Analysis Qualifying Exam, Fall 2010</w:t>
      </w:r>
    </w:p>
    <w:p w14:paraId="041E1149" w14:textId="77777777" w:rsidR="004123BD" w:rsidRDefault="008C6BB5">
      <w:pPr>
        <w:pStyle w:val="FirstParagraph"/>
      </w:pPr>
      <w:bookmarkStart w:id="0" w:name="X2cc504a9c0cc2029b67c3646956a2d085174f28"/>
      <w:bookmarkStart w:id="1" w:name="main-content"/>
      <w:r>
        <w:t xml:space="preserve">Do all </w:t>
      </w:r>
      <w:proofErr w:type="gramStart"/>
      <w:r>
        <w:t>problems, and</w:t>
      </w:r>
      <w:proofErr w:type="gramEnd"/>
      <w:r>
        <w:t xml:space="preserve"> justify your assertions.</w:t>
      </w:r>
    </w:p>
    <w:p w14:paraId="1089C130" w14:textId="77777777" w:rsidR="004123BD" w:rsidRDefault="008C6BB5">
      <w:pPr>
        <w:pStyle w:val="Heading2"/>
      </w:pPr>
      <w:bookmarkStart w:id="2" w:name="problems"/>
      <w:r>
        <w:t>Problems</w:t>
      </w:r>
    </w:p>
    <w:p w14:paraId="0FC51399" w14:textId="77777777" w:rsidR="004123BD" w:rsidRDefault="008C6BB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168DA129" w14:textId="77777777" w:rsidR="004123BD" w:rsidRDefault="008C6BB5">
      <w:pPr>
        <w:pStyle w:val="Compact"/>
        <w:numPr>
          <w:ilvl w:val="1"/>
          <w:numId w:val="3"/>
        </w:numPr>
      </w:pPr>
      <w:r>
        <w:t xml:space="preserve">Define what it means for </w:t>
      </w:r>
      <m:oMath>
        <m:r>
          <w:rPr>
            <w:rFonts w:ascii="Cambria Math" w:hAnsi="Cambria Math"/>
          </w:rPr>
          <m:t>f</m:t>
        </m:r>
      </m:oMath>
      <w:r>
        <w:t xml:space="preserve"> to be differentiable at a poin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in terms of linear transformations).</w:t>
      </w:r>
    </w:p>
    <w:p w14:paraId="526C6DCC" w14:textId="77777777" w:rsidR="004123BD" w:rsidRDefault="008C6BB5">
      <w:pPr>
        <w:pStyle w:val="Compact"/>
        <w:numPr>
          <w:ilvl w:val="1"/>
          <w:numId w:val="3"/>
        </w:numPr>
      </w:pPr>
      <w:r>
        <w:t>State a version of the inverse function theorem in this setting.</w:t>
      </w:r>
    </w:p>
    <w:p w14:paraId="24BD0506" w14:textId="77777777" w:rsidR="004123BD" w:rsidRDefault="008C6BB5">
      <w:pPr>
        <w:pStyle w:val="Compact"/>
        <w:numPr>
          <w:ilvl w:val="1"/>
          <w:numId w:val="3"/>
        </w:numPr>
      </w:pPr>
      <w:r>
        <w:t xml:space="preserve">Identify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 the usual way, give, with proof, a necessary and sufficient condition for a function satisfying the definition of real differentiability in part (a) to be complex differentiable at the poin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>.</w:t>
      </w:r>
    </w:p>
    <w:p w14:paraId="02768FD3" w14:textId="77777777" w:rsidR="004123BD" w:rsidRDefault="008C6BB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>.</w:t>
      </w:r>
    </w:p>
    <w:p w14:paraId="1978408F" w14:textId="77777777" w:rsidR="004123BD" w:rsidRDefault="008C6BB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entire. Discuss, with proofs and examples, the types of singularities </w:t>
      </w:r>
      <m:oMath>
        <m:r>
          <w:rPr>
            <w:rFonts w:ascii="Cambria Math" w:hAnsi="Cambria Math"/>
          </w:rPr>
          <m:t>f</m:t>
        </m:r>
      </m:oMath>
      <w:r>
        <w:t xml:space="preserve"> might have at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 in each of the following cases:</w:t>
      </w:r>
    </w:p>
    <w:p w14:paraId="35517C8D" w14:textId="77777777" w:rsidR="004123BD" w:rsidRDefault="008C6BB5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f</m:t>
        </m:r>
      </m:oMath>
      <w:r>
        <w:t xml:space="preserve"> has at most finitely many zero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;</w:t>
      </w:r>
    </w:p>
    <w:p w14:paraId="12240C76" w14:textId="77777777" w:rsidR="004123BD" w:rsidRDefault="008C6BB5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f</m:t>
        </m:r>
      </m:oMath>
      <w:r>
        <w:t xml:space="preserve"> has infinitely many zero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0BFEB92D" w14:textId="77777777" w:rsidR="004123BD" w:rsidRDefault="008C6BB5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</w:t>
      </w:r>
      <w:proofErr w:type="gramStart"/>
      <w:r>
        <w:t>be</w:t>
      </w:r>
      <w:proofErr w:type="gramEnd"/>
      <w:r>
        <w:t xml:space="preserve"> a sequence of entire functions. Suppos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es pointwise to a function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, and the convergence is uniform on each line segment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Show that </w:t>
      </w:r>
      <m:oMath>
        <m:r>
          <w:rPr>
            <w:rFonts w:ascii="Cambria Math" w:hAnsi="Cambria Math"/>
          </w:rPr>
          <m:t>g</m:t>
        </m:r>
      </m:oMath>
      <w:r>
        <w:t xml:space="preserve"> is entire, and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g</m:t>
        </m:r>
      </m:oMath>
      <w:r>
        <w:t xml:space="preserve"> uniformly on each compact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4612B090" w14:textId="77777777" w:rsidR="004123BD" w:rsidRDefault="008C6BB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uppose </w:t>
      </w:r>
      <m:oMath>
        <m:r>
          <w:rPr>
            <w:rFonts w:ascii="Cambria Math" w:hAnsi="Cambria Math"/>
          </w:rPr>
          <m:t>f</m:t>
        </m:r>
      </m:oMath>
      <w:r>
        <w:t xml:space="preserve"> is an analytic function which takes the unit disc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</w:t>
      </w:r>
      <m:oMath>
        <m:r>
          <w:rPr>
            <w:rFonts w:ascii="Cambria Math" w:hAnsi="Cambria Math"/>
          </w:rPr>
          <m:t>H</m:t>
        </m:r>
      </m:oMath>
      <w:r>
        <w:t xml:space="preserve">, and satisfie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</m:t>
        </m:r>
      </m:oMath>
      <w:r>
        <w:t xml:space="preserve">. Find a sharp upper bound for </w:t>
      </w:r>
      <m:oMath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>, justifying your bound by a proof and its sharpness by an example.</w:t>
      </w:r>
    </w:p>
    <w:p w14:paraId="560C6D83" w14:textId="77777777" w:rsidR="004123BD" w:rsidRDefault="008C6BB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</m:oMath>
      <w:r>
        <w:t xml:space="preserve"> be harmonic functions </w:t>
      </w:r>
      <w:proofErr w:type="gramStart"/>
      <w:r>
        <w:t>on</w:t>
      </w:r>
      <w:proofErr w:type="gramEnd"/>
      <w:r>
        <w:t xml:space="preserve"> a region </w:t>
      </w:r>
      <m:oMath>
        <m:r>
          <w:rPr>
            <w:rFonts w:ascii="Cambria Math" w:hAnsi="Cambria Math"/>
          </w:rPr>
          <m:t>G</m:t>
        </m:r>
      </m:oMath>
      <w:r>
        <w:t xml:space="preserve">. Prove that if the product </w:t>
      </w:r>
      <m:oMath>
        <m:r>
          <w:rPr>
            <w:rFonts w:ascii="Cambria Math" w:hAnsi="Cambria Math"/>
          </w:rPr>
          <m:t>uv</m:t>
        </m:r>
      </m:oMath>
      <w:r>
        <w:t xml:space="preserve"> is identically zero, then either </w:t>
      </w:r>
      <m:oMath>
        <m:r>
          <w:rPr>
            <w:rFonts w:ascii="Cambria Math" w:hAnsi="Cambria Math"/>
          </w:rPr>
          <m:t>u</m:t>
        </m:r>
      </m:oMath>
      <w:r>
        <w:t xml:space="preserve"> or </w:t>
      </w:r>
      <m:oMath>
        <m:r>
          <w:rPr>
            <w:rFonts w:ascii="Cambria Math" w:hAnsi="Cambria Math"/>
          </w:rPr>
          <m:t>v</m:t>
        </m:r>
      </m:oMath>
      <w:r>
        <w:t xml:space="preserve"> must be identically zero.</w:t>
      </w:r>
      <w:bookmarkEnd w:id="0"/>
      <w:bookmarkEnd w:id="1"/>
      <w:bookmarkEnd w:id="2"/>
    </w:p>
    <w:sectPr w:rsidR="004123B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F9246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6BA12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FBE03D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20737716">
    <w:abstractNumId w:val="0"/>
  </w:num>
  <w:num w:numId="2" w16cid:durableId="15798990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12739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46692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23BD"/>
    <w:rsid w:val="00286321"/>
    <w:rsid w:val="004123BD"/>
    <w:rsid w:val="004E21F1"/>
    <w:rsid w:val="00514A9D"/>
    <w:rsid w:val="005602E1"/>
    <w:rsid w:val="008C6BB5"/>
    <w:rsid w:val="00B44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B542F"/>
  <w15:docId w15:val="{C8598E18-6B98-4BA4-A92C-670ADAFD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132</Characters>
  <Application>Microsoft Office Word</Application>
  <DocSecurity>0</DocSecurity>
  <Lines>24</Lines>
  <Paragraphs>14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, Fall 2010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